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 vaccin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CV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CV1 &amp; MCV2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s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ath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LY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s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ath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LY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s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ath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LY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b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amb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ku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kame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ng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lif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o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go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ma B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ji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de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hak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mba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s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sum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asin Gish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rk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w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 Nzo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ay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j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st Pok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m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rang'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ric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ris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n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kue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n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e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ndaru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sab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hi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mi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ikip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b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geyo-Marakw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rinya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n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bu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araka-Nit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i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ita Tave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6T14:14:56Z</dcterms:created>
  <dcterms:modified xsi:type="dcterms:W3CDTF">2024-12-16T14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